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6aa4a42d97ecaf8add36f63db11a43e3d68339"/>
    <w:p>
      <w:pPr>
        <w:pStyle w:val="Heading1"/>
      </w:pPr>
      <w:r>
        <w:t xml:space="preserve">12th Brazil - European Union Digital Dialogue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Brazil Digital Dialogu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07:03Z</dcterms:created>
  <dcterms:modified xsi:type="dcterms:W3CDTF">2025-06-03T17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